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EDE4E" w14:textId="194F53C2" w:rsidR="00C86D1D" w:rsidRDefault="00355DEE">
      <w:r>
        <w:t>Taylor Imhof</w:t>
      </w:r>
    </w:p>
    <w:p w14:paraId="134D01A3" w14:textId="1FCB4FA7" w:rsidR="00355DEE" w:rsidRDefault="00355DEE">
      <w:r>
        <w:t>Bellevue University | DSC 550</w:t>
      </w:r>
    </w:p>
    <w:p w14:paraId="55BB7FCD" w14:textId="3C942872" w:rsidR="00355DEE" w:rsidRDefault="00355DEE">
      <w:r>
        <w:t>Final Project Milestone #1: Write-Up</w:t>
      </w:r>
    </w:p>
    <w:p w14:paraId="1AE05F94" w14:textId="2136C937" w:rsidR="00355DEE" w:rsidRDefault="00355DEE">
      <w:r>
        <w:t>2/</w:t>
      </w:r>
      <w:r w:rsidR="00935CA6">
        <w:t>02</w:t>
      </w:r>
      <w:r>
        <w:t>/2022</w:t>
      </w:r>
    </w:p>
    <w:p w14:paraId="3606399D" w14:textId="371D984F" w:rsidR="00596B45" w:rsidRPr="00596B45" w:rsidRDefault="00596B45" w:rsidP="00F5420D">
      <w:pPr>
        <w:spacing w:line="480" w:lineRule="auto"/>
        <w:rPr>
          <w:b/>
          <w:bCs/>
          <w:u w:val="single"/>
        </w:rPr>
      </w:pPr>
      <w:r w:rsidRPr="00596B45">
        <w:rPr>
          <w:b/>
          <w:bCs/>
          <w:u w:val="single"/>
        </w:rPr>
        <w:t>CHOOSING A DATASET</w:t>
      </w:r>
    </w:p>
    <w:p w14:paraId="65AC4119" w14:textId="46E71B6E" w:rsidR="00596B45" w:rsidRDefault="00596B45" w:rsidP="00F5420D">
      <w:pPr>
        <w:spacing w:line="480" w:lineRule="auto"/>
      </w:pPr>
      <w:r>
        <w:t>When searching for an interesting dataset to use for the final project, I happened across some marketing data on Kaggle.com. Based on the information from Kaggle’s description, it would seem that the data is “simulated” and was created by a professor for his students to use when studying machine learning. However, after doing a little bit of EDA, I felt that this dataset would still be useful for the purposes of this project.</w:t>
      </w:r>
    </w:p>
    <w:p w14:paraId="2B142F5E" w14:textId="4C7894A0" w:rsidR="00596B45" w:rsidRDefault="00596B45" w:rsidP="00F5420D">
      <w:pPr>
        <w:spacing w:line="480" w:lineRule="auto"/>
      </w:pPr>
      <w:r>
        <w:t xml:space="preserve">Dataset Link: </w:t>
      </w:r>
      <w:hyperlink r:id="rId6" w:history="1">
        <w:r w:rsidRPr="00596B45">
          <w:rPr>
            <w:rStyle w:val="Hyperlink"/>
          </w:rPr>
          <w:t>Marketing Data</w:t>
        </w:r>
      </w:hyperlink>
      <w:r>
        <w:t xml:space="preserve"> (Kaggle.com)</w:t>
      </w:r>
    </w:p>
    <w:p w14:paraId="26576149" w14:textId="58BD7D04" w:rsidR="00596B45" w:rsidRDefault="00596B45" w:rsidP="00F5420D">
      <w:pPr>
        <w:spacing w:line="480" w:lineRule="auto"/>
        <w:rPr>
          <w:b/>
          <w:bCs/>
          <w:u w:val="single"/>
        </w:rPr>
      </w:pPr>
      <w:r w:rsidRPr="00596B45">
        <w:rPr>
          <w:b/>
          <w:bCs/>
          <w:u w:val="single"/>
        </w:rPr>
        <w:t>IDENTIFYING A PROBLEM</w:t>
      </w:r>
    </w:p>
    <w:p w14:paraId="7871F2FE" w14:textId="61239CF2" w:rsidR="00596B45" w:rsidRDefault="00644905" w:rsidP="00F5420D">
      <w:pPr>
        <w:spacing w:line="480" w:lineRule="auto"/>
      </w:pPr>
      <w:r>
        <w:t>The marketing data set that I will be using for this project contains a ton of useful fields, such as the customer’s yearly income</w:t>
      </w:r>
      <w:r w:rsidR="00E456DB">
        <w:t>, education level, year of birth, marital status, and more! Apart from being able to see if certain categorical variables could predict numerical values, such as the number of children at home or the customer’s yearly income, I felt and interesting problem to try to solve would be to identify whether the deployed marketing campaigns were successful or not. There are five columns detailing whether a customer accepted an offer during one of the five campaigns. I felt this would be an interesting problem to put into practice the skills we have learned throughout the course.</w:t>
      </w:r>
    </w:p>
    <w:p w14:paraId="60850CAD" w14:textId="77777777" w:rsidR="00F5420D" w:rsidRDefault="00F5420D" w:rsidP="00F5420D">
      <w:pPr>
        <w:spacing w:line="480" w:lineRule="auto"/>
        <w:rPr>
          <w:b/>
          <w:bCs/>
          <w:u w:val="single"/>
        </w:rPr>
      </w:pPr>
    </w:p>
    <w:p w14:paraId="3479F77E" w14:textId="77777777" w:rsidR="00F5420D" w:rsidRDefault="00F5420D" w:rsidP="00F5420D">
      <w:pPr>
        <w:spacing w:line="480" w:lineRule="auto"/>
        <w:rPr>
          <w:b/>
          <w:bCs/>
          <w:u w:val="single"/>
        </w:rPr>
      </w:pPr>
    </w:p>
    <w:p w14:paraId="2E48D003" w14:textId="6B4440E1" w:rsidR="00180003" w:rsidRDefault="006E6B9C" w:rsidP="00F5420D">
      <w:pPr>
        <w:spacing w:line="480" w:lineRule="auto"/>
        <w:rPr>
          <w:b/>
          <w:bCs/>
          <w:u w:val="single"/>
        </w:rPr>
      </w:pPr>
      <w:r>
        <w:rPr>
          <w:b/>
          <w:bCs/>
          <w:u w:val="single"/>
        </w:rPr>
        <w:lastRenderedPageBreak/>
        <w:t>GRAPHICAL ANALYSIS</w:t>
      </w:r>
    </w:p>
    <w:p w14:paraId="3016DD7E" w14:textId="370B1F76" w:rsidR="00082BF4" w:rsidRDefault="00180003" w:rsidP="00F5420D">
      <w:pPr>
        <w:spacing w:line="480" w:lineRule="auto"/>
      </w:pPr>
      <w:r>
        <w:t xml:space="preserve">To being to get a feel for how the data is distributed in the dataset, I began to create some basic visualizations of certain columns I felt would be useful for analysis. </w:t>
      </w:r>
      <w:r w:rsidR="00082BF4">
        <w:t xml:space="preserve">For more detail on how I got to the graphs, please see the associated </w:t>
      </w:r>
      <w:proofErr w:type="spellStart"/>
      <w:r w:rsidR="00082BF4">
        <w:t>Jupyter</w:t>
      </w:r>
      <w:proofErr w:type="spellEnd"/>
      <w:r w:rsidR="00082BF4">
        <w:t xml:space="preserve"> Notebook.</w:t>
      </w:r>
    </w:p>
    <w:p w14:paraId="33B8B3E0" w14:textId="7E14C175" w:rsidR="006E6B9C" w:rsidRDefault="00F5420D" w:rsidP="000F53E1">
      <w:pPr>
        <w:rPr>
          <w:b/>
          <w:bCs/>
        </w:rPr>
      </w:pPr>
      <w:r>
        <w:rPr>
          <w:b/>
          <w:bCs/>
        </w:rPr>
        <w:t>Visualizations Produced in Notebook:</w:t>
      </w:r>
    </w:p>
    <w:p w14:paraId="5774CDCA" w14:textId="4E403371" w:rsidR="00180003" w:rsidRDefault="008D5BE8" w:rsidP="000F53E1">
      <w:pPr>
        <w:rPr>
          <w:b/>
          <w:bCs/>
        </w:rPr>
      </w:pPr>
      <w:r w:rsidRPr="008D5BE8">
        <w:rPr>
          <w:b/>
          <w:bCs/>
        </w:rPr>
        <w:t>INCOME COLUMN</w:t>
      </w:r>
    </w:p>
    <w:p w14:paraId="100254EA" w14:textId="0530EDFD" w:rsidR="006E6B9C" w:rsidRPr="006E6B9C" w:rsidRDefault="006E6B9C" w:rsidP="000F53E1">
      <w:pPr>
        <w:rPr>
          <w:b/>
          <w:bCs/>
          <w:u w:val="single"/>
        </w:rPr>
      </w:pPr>
      <w:r>
        <w:rPr>
          <w:b/>
          <w:bCs/>
          <w:u w:val="single"/>
        </w:rPr>
        <w:t xml:space="preserve">Income </w:t>
      </w:r>
      <w:r w:rsidRPr="006E6B9C">
        <w:rPr>
          <w:b/>
          <w:bCs/>
          <w:u w:val="single"/>
        </w:rPr>
        <w:t xml:space="preserve">Histogram </w:t>
      </w:r>
      <w:proofErr w:type="gramStart"/>
      <w:r w:rsidRPr="006E6B9C">
        <w:rPr>
          <w:b/>
          <w:bCs/>
          <w:u w:val="single"/>
        </w:rPr>
        <w:t>With</w:t>
      </w:r>
      <w:proofErr w:type="gramEnd"/>
      <w:r w:rsidRPr="006E6B9C">
        <w:rPr>
          <w:b/>
          <w:bCs/>
          <w:u w:val="single"/>
        </w:rPr>
        <w:t xml:space="preserve"> Obvious Outliers</w:t>
      </w:r>
    </w:p>
    <w:p w14:paraId="35ED62FA" w14:textId="275F6930" w:rsidR="006E6B9C" w:rsidRDefault="006E6B9C" w:rsidP="000F53E1">
      <w:pPr>
        <w:rPr>
          <w:b/>
          <w:bCs/>
        </w:rPr>
      </w:pPr>
      <w:r w:rsidRPr="006E6B9C">
        <w:rPr>
          <w:b/>
          <w:bCs/>
          <w:noProof/>
        </w:rPr>
        <w:drawing>
          <wp:inline distT="0" distB="0" distL="0" distR="0" wp14:anchorId="12531E72" wp14:editId="19C3C43F">
            <wp:extent cx="4782217" cy="3267531"/>
            <wp:effectExtent l="0" t="0" r="0" b="952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7"/>
                    <a:stretch>
                      <a:fillRect/>
                    </a:stretch>
                  </pic:blipFill>
                  <pic:spPr>
                    <a:xfrm>
                      <a:off x="0" y="0"/>
                      <a:ext cx="4782217" cy="3267531"/>
                    </a:xfrm>
                    <a:prstGeom prst="rect">
                      <a:avLst/>
                    </a:prstGeom>
                  </pic:spPr>
                </pic:pic>
              </a:graphicData>
            </a:graphic>
          </wp:inline>
        </w:drawing>
      </w:r>
    </w:p>
    <w:p w14:paraId="707E1311" w14:textId="492DC044" w:rsidR="006E6B9C" w:rsidRPr="008D5BE8" w:rsidRDefault="006E6B9C" w:rsidP="000F53E1">
      <w:pPr>
        <w:rPr>
          <w:b/>
          <w:bCs/>
        </w:rPr>
      </w:pPr>
      <w:r>
        <w:rPr>
          <w:b/>
          <w:bCs/>
          <w:u w:val="single"/>
        </w:rPr>
        <w:t xml:space="preserve">Income </w:t>
      </w:r>
      <w:r w:rsidRPr="008D5BE8">
        <w:rPr>
          <w:b/>
          <w:bCs/>
          <w:u w:val="single"/>
        </w:rPr>
        <w:t>Boxplot</w:t>
      </w:r>
    </w:p>
    <w:p w14:paraId="0A62ABBE" w14:textId="4D18A60D" w:rsidR="00082BF4" w:rsidRDefault="006E6B9C" w:rsidP="000F53E1">
      <w:r w:rsidRPr="006E6B9C">
        <w:rPr>
          <w:noProof/>
        </w:rPr>
        <w:lastRenderedPageBreak/>
        <w:drawing>
          <wp:inline distT="0" distB="0" distL="0" distR="0" wp14:anchorId="45A71A56" wp14:editId="36AA3860">
            <wp:extent cx="4839375" cy="3143689"/>
            <wp:effectExtent l="0" t="0" r="0"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8"/>
                    <a:stretch>
                      <a:fillRect/>
                    </a:stretch>
                  </pic:blipFill>
                  <pic:spPr>
                    <a:xfrm>
                      <a:off x="0" y="0"/>
                      <a:ext cx="4839375" cy="3143689"/>
                    </a:xfrm>
                    <a:prstGeom prst="rect">
                      <a:avLst/>
                    </a:prstGeom>
                  </pic:spPr>
                </pic:pic>
              </a:graphicData>
            </a:graphic>
          </wp:inline>
        </w:drawing>
      </w:r>
    </w:p>
    <w:p w14:paraId="59FC4FCE" w14:textId="77777777" w:rsidR="006E6B9C" w:rsidRDefault="006E6B9C" w:rsidP="000F53E1">
      <w:pPr>
        <w:rPr>
          <w:b/>
          <w:bCs/>
          <w:u w:val="single"/>
        </w:rPr>
      </w:pPr>
    </w:p>
    <w:p w14:paraId="553E8399" w14:textId="77777777" w:rsidR="006E6B9C" w:rsidRDefault="006E6B9C" w:rsidP="000F53E1">
      <w:pPr>
        <w:rPr>
          <w:b/>
          <w:bCs/>
          <w:u w:val="single"/>
        </w:rPr>
      </w:pPr>
    </w:p>
    <w:p w14:paraId="434A172C" w14:textId="540D8DA7" w:rsidR="00082BF4" w:rsidRPr="008D5BE8" w:rsidRDefault="006E6B9C" w:rsidP="000F53E1">
      <w:pPr>
        <w:rPr>
          <w:b/>
          <w:bCs/>
          <w:u w:val="single"/>
        </w:rPr>
      </w:pPr>
      <w:r>
        <w:rPr>
          <w:b/>
          <w:bCs/>
          <w:u w:val="single"/>
        </w:rPr>
        <w:t xml:space="preserve">Income </w:t>
      </w:r>
      <w:r w:rsidR="00082BF4" w:rsidRPr="008D5BE8">
        <w:rPr>
          <w:b/>
          <w:bCs/>
          <w:u w:val="single"/>
        </w:rPr>
        <w:t>Histogram with KDE</w:t>
      </w:r>
    </w:p>
    <w:p w14:paraId="0A3DEEE7" w14:textId="05891AAA" w:rsidR="00082BF4" w:rsidRDefault="00082BF4" w:rsidP="000F53E1">
      <w:r w:rsidRPr="00082BF4">
        <w:rPr>
          <w:noProof/>
        </w:rPr>
        <w:drawing>
          <wp:inline distT="0" distB="0" distL="0" distR="0" wp14:anchorId="77D08C80" wp14:editId="16AAF2CE">
            <wp:extent cx="4620270" cy="3153215"/>
            <wp:effectExtent l="0" t="0" r="8890" b="952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stretch>
                      <a:fillRect/>
                    </a:stretch>
                  </pic:blipFill>
                  <pic:spPr>
                    <a:xfrm>
                      <a:off x="0" y="0"/>
                      <a:ext cx="4620270" cy="3153215"/>
                    </a:xfrm>
                    <a:prstGeom prst="rect">
                      <a:avLst/>
                    </a:prstGeom>
                  </pic:spPr>
                </pic:pic>
              </a:graphicData>
            </a:graphic>
          </wp:inline>
        </w:drawing>
      </w:r>
    </w:p>
    <w:p w14:paraId="4B78984C" w14:textId="77777777" w:rsidR="00257D40" w:rsidRDefault="00257D40" w:rsidP="00082BF4">
      <w:pPr>
        <w:rPr>
          <w:b/>
          <w:bCs/>
          <w:u w:val="single"/>
        </w:rPr>
      </w:pPr>
    </w:p>
    <w:p w14:paraId="3BD3861E" w14:textId="77777777" w:rsidR="00257D40" w:rsidRDefault="00257D40" w:rsidP="00082BF4">
      <w:pPr>
        <w:rPr>
          <w:b/>
          <w:bCs/>
          <w:u w:val="single"/>
        </w:rPr>
      </w:pPr>
    </w:p>
    <w:p w14:paraId="1E82E99D" w14:textId="77777777" w:rsidR="00257D40" w:rsidRDefault="00257D40" w:rsidP="00082BF4">
      <w:pPr>
        <w:rPr>
          <w:b/>
          <w:bCs/>
          <w:u w:val="single"/>
        </w:rPr>
      </w:pPr>
    </w:p>
    <w:p w14:paraId="2CEC61DD" w14:textId="3CCCF940" w:rsidR="00082BF4" w:rsidRDefault="006E6B9C" w:rsidP="00082BF4">
      <w:pPr>
        <w:rPr>
          <w:b/>
          <w:bCs/>
          <w:u w:val="single"/>
        </w:rPr>
      </w:pPr>
      <w:r w:rsidRPr="006E6B9C">
        <w:rPr>
          <w:b/>
          <w:bCs/>
          <w:u w:val="single"/>
        </w:rPr>
        <w:lastRenderedPageBreak/>
        <w:t>YEAR_BIRTH COLUMN</w:t>
      </w:r>
    </w:p>
    <w:p w14:paraId="10FBE4F2" w14:textId="669A499D" w:rsidR="006E6B9C" w:rsidRPr="006E6B9C" w:rsidRDefault="006E6B9C" w:rsidP="00082BF4">
      <w:pPr>
        <w:rPr>
          <w:b/>
          <w:bCs/>
          <w:u w:val="single"/>
        </w:rPr>
      </w:pPr>
      <w:proofErr w:type="spellStart"/>
      <w:r w:rsidRPr="006E6B9C">
        <w:rPr>
          <w:b/>
          <w:bCs/>
          <w:u w:val="single"/>
        </w:rPr>
        <w:t>Year_Birth</w:t>
      </w:r>
      <w:proofErr w:type="spellEnd"/>
      <w:r w:rsidRPr="006E6B9C">
        <w:rPr>
          <w:b/>
          <w:bCs/>
          <w:u w:val="single"/>
        </w:rPr>
        <w:t xml:space="preserve"> Boxplot</w:t>
      </w:r>
    </w:p>
    <w:p w14:paraId="4806FA1B" w14:textId="13A567CC" w:rsidR="006E6B9C" w:rsidRDefault="006E6B9C" w:rsidP="00082BF4">
      <w:pPr>
        <w:rPr>
          <w:u w:val="single"/>
        </w:rPr>
      </w:pPr>
      <w:r w:rsidRPr="006E6B9C">
        <w:rPr>
          <w:noProof/>
        </w:rPr>
        <w:drawing>
          <wp:inline distT="0" distB="0" distL="0" distR="0" wp14:anchorId="1A8FDCCA" wp14:editId="5A97029B">
            <wp:extent cx="4752974" cy="3143250"/>
            <wp:effectExtent l="0" t="0" r="0" b="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0"/>
                    <a:stretch>
                      <a:fillRect/>
                    </a:stretch>
                  </pic:blipFill>
                  <pic:spPr>
                    <a:xfrm>
                      <a:off x="0" y="0"/>
                      <a:ext cx="4766437" cy="3152153"/>
                    </a:xfrm>
                    <a:prstGeom prst="rect">
                      <a:avLst/>
                    </a:prstGeom>
                  </pic:spPr>
                </pic:pic>
              </a:graphicData>
            </a:graphic>
          </wp:inline>
        </w:drawing>
      </w:r>
    </w:p>
    <w:p w14:paraId="49AE8419" w14:textId="77777777" w:rsidR="006E6B9C" w:rsidRDefault="006E6B9C" w:rsidP="00082BF4">
      <w:pPr>
        <w:rPr>
          <w:b/>
          <w:bCs/>
          <w:u w:val="single"/>
        </w:rPr>
      </w:pPr>
    </w:p>
    <w:p w14:paraId="132FF7B2" w14:textId="77777777" w:rsidR="006E6B9C" w:rsidRDefault="006E6B9C" w:rsidP="00082BF4">
      <w:pPr>
        <w:rPr>
          <w:b/>
          <w:bCs/>
          <w:u w:val="single"/>
        </w:rPr>
      </w:pPr>
    </w:p>
    <w:p w14:paraId="14C098F3" w14:textId="77777777" w:rsidR="006E6B9C" w:rsidRDefault="006E6B9C" w:rsidP="00082BF4">
      <w:pPr>
        <w:rPr>
          <w:b/>
          <w:bCs/>
          <w:u w:val="single"/>
        </w:rPr>
      </w:pPr>
    </w:p>
    <w:p w14:paraId="7FC9EE81" w14:textId="77777777" w:rsidR="00257D40" w:rsidRDefault="006E6B9C" w:rsidP="00082BF4">
      <w:pPr>
        <w:rPr>
          <w:b/>
          <w:bCs/>
          <w:u w:val="single"/>
        </w:rPr>
      </w:pPr>
      <w:proofErr w:type="spellStart"/>
      <w:r w:rsidRPr="006E6B9C">
        <w:rPr>
          <w:b/>
          <w:bCs/>
          <w:u w:val="single"/>
        </w:rPr>
        <w:t>Year_Birth</w:t>
      </w:r>
      <w:proofErr w:type="spellEnd"/>
      <w:r w:rsidRPr="006E6B9C">
        <w:rPr>
          <w:b/>
          <w:bCs/>
          <w:u w:val="single"/>
        </w:rPr>
        <w:t xml:space="preserve"> Histogram</w:t>
      </w:r>
    </w:p>
    <w:p w14:paraId="35233A73" w14:textId="5E01A2A8" w:rsidR="00257D40" w:rsidRDefault="006E6B9C" w:rsidP="00082BF4">
      <w:pPr>
        <w:rPr>
          <w:b/>
          <w:bCs/>
          <w:u w:val="single"/>
        </w:rPr>
      </w:pPr>
      <w:r w:rsidRPr="006E6B9C">
        <w:rPr>
          <w:noProof/>
        </w:rPr>
        <w:drawing>
          <wp:inline distT="0" distB="0" distL="0" distR="0" wp14:anchorId="2F3647EB" wp14:editId="249F8D57">
            <wp:extent cx="4753610" cy="3213735"/>
            <wp:effectExtent l="0" t="0" r="8890" b="5715"/>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stretch>
                      <a:fillRect/>
                    </a:stretch>
                  </pic:blipFill>
                  <pic:spPr>
                    <a:xfrm>
                      <a:off x="0" y="0"/>
                      <a:ext cx="4781809" cy="3232799"/>
                    </a:xfrm>
                    <a:prstGeom prst="rect">
                      <a:avLst/>
                    </a:prstGeom>
                  </pic:spPr>
                </pic:pic>
              </a:graphicData>
            </a:graphic>
          </wp:inline>
        </w:drawing>
      </w:r>
    </w:p>
    <w:p w14:paraId="2BC6E761" w14:textId="2E274F8A" w:rsidR="006E6B9C" w:rsidRDefault="006E6B9C" w:rsidP="00082BF4">
      <w:pPr>
        <w:rPr>
          <w:b/>
          <w:bCs/>
          <w:u w:val="single"/>
        </w:rPr>
      </w:pPr>
      <w:proofErr w:type="spellStart"/>
      <w:r>
        <w:rPr>
          <w:b/>
          <w:bCs/>
          <w:u w:val="single"/>
        </w:rPr>
        <w:lastRenderedPageBreak/>
        <w:t>Year_Birth</w:t>
      </w:r>
      <w:proofErr w:type="spellEnd"/>
      <w:r>
        <w:rPr>
          <w:b/>
          <w:bCs/>
          <w:u w:val="single"/>
        </w:rPr>
        <w:t xml:space="preserve"> Histogram w/ Education Hue</w:t>
      </w:r>
    </w:p>
    <w:p w14:paraId="763686B0" w14:textId="07A131C5" w:rsidR="006E6B9C" w:rsidRDefault="00357AAE" w:rsidP="00082BF4">
      <w:r w:rsidRPr="00357AAE">
        <w:rPr>
          <w:noProof/>
        </w:rPr>
        <w:drawing>
          <wp:inline distT="0" distB="0" distL="0" distR="0" wp14:anchorId="6BEFC4B5" wp14:editId="36C0E42E">
            <wp:extent cx="5370105" cy="3343701"/>
            <wp:effectExtent l="0" t="0" r="2540" b="952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2"/>
                    <a:stretch>
                      <a:fillRect/>
                    </a:stretch>
                  </pic:blipFill>
                  <pic:spPr>
                    <a:xfrm>
                      <a:off x="0" y="0"/>
                      <a:ext cx="5407259" cy="3366835"/>
                    </a:xfrm>
                    <a:prstGeom prst="rect">
                      <a:avLst/>
                    </a:prstGeom>
                  </pic:spPr>
                </pic:pic>
              </a:graphicData>
            </a:graphic>
          </wp:inline>
        </w:drawing>
      </w:r>
    </w:p>
    <w:p w14:paraId="4DFF115B" w14:textId="08D939EF" w:rsidR="00E24EC4" w:rsidRDefault="00E24EC4" w:rsidP="00082BF4">
      <w:pPr>
        <w:rPr>
          <w:b/>
          <w:bCs/>
          <w:noProof/>
          <w:u w:val="single"/>
        </w:rPr>
      </w:pPr>
      <w:r w:rsidRPr="00E24EC4">
        <w:rPr>
          <w:b/>
          <w:bCs/>
          <w:u w:val="single"/>
        </w:rPr>
        <w:t>EDUCATION COLUMN</w:t>
      </w:r>
      <w:r w:rsidRPr="00E24EC4">
        <w:rPr>
          <w:b/>
          <w:bCs/>
          <w:noProof/>
          <w:u w:val="single"/>
        </w:rPr>
        <w:t xml:space="preserve"> </w:t>
      </w:r>
    </w:p>
    <w:p w14:paraId="10903435" w14:textId="1A6CF52A" w:rsidR="00E24EC4" w:rsidRPr="00E24EC4" w:rsidRDefault="00E24EC4" w:rsidP="00082BF4">
      <w:pPr>
        <w:rPr>
          <w:b/>
          <w:bCs/>
          <w:u w:val="single"/>
        </w:rPr>
      </w:pPr>
      <w:r w:rsidRPr="00E24EC4">
        <w:rPr>
          <w:b/>
          <w:bCs/>
          <w:u w:val="single"/>
        </w:rPr>
        <w:t>Education Bar Chart (Membership Count)</w:t>
      </w:r>
    </w:p>
    <w:p w14:paraId="75F60E1F" w14:textId="6E4F62D2" w:rsidR="00E24EC4" w:rsidRDefault="00E24EC4" w:rsidP="00082BF4">
      <w:pPr>
        <w:rPr>
          <w:noProof/>
        </w:rPr>
      </w:pPr>
      <w:r w:rsidRPr="00E24EC4">
        <w:rPr>
          <w:noProof/>
        </w:rPr>
        <w:drawing>
          <wp:inline distT="0" distB="0" distL="0" distR="0" wp14:anchorId="58D854D5" wp14:editId="0E89843B">
            <wp:extent cx="4733531" cy="2859206"/>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3"/>
                    <a:stretch>
                      <a:fillRect/>
                    </a:stretch>
                  </pic:blipFill>
                  <pic:spPr>
                    <a:xfrm>
                      <a:off x="0" y="0"/>
                      <a:ext cx="4740273" cy="2863279"/>
                    </a:xfrm>
                    <a:prstGeom prst="rect">
                      <a:avLst/>
                    </a:prstGeom>
                  </pic:spPr>
                </pic:pic>
              </a:graphicData>
            </a:graphic>
          </wp:inline>
        </w:drawing>
      </w:r>
      <w:r w:rsidRPr="00E24EC4">
        <w:rPr>
          <w:noProof/>
        </w:rPr>
        <w:t xml:space="preserve"> </w:t>
      </w:r>
    </w:p>
    <w:p w14:paraId="5BCB3F77" w14:textId="77777777" w:rsidR="00B97D3E" w:rsidRDefault="00B97D3E" w:rsidP="00082BF4">
      <w:pPr>
        <w:rPr>
          <w:b/>
          <w:bCs/>
          <w:noProof/>
          <w:u w:val="single"/>
        </w:rPr>
      </w:pPr>
    </w:p>
    <w:p w14:paraId="23F348F7" w14:textId="77777777" w:rsidR="00B97D3E" w:rsidRDefault="00B97D3E" w:rsidP="00082BF4">
      <w:pPr>
        <w:rPr>
          <w:b/>
          <w:bCs/>
          <w:noProof/>
          <w:u w:val="single"/>
        </w:rPr>
      </w:pPr>
    </w:p>
    <w:p w14:paraId="70760C81" w14:textId="77777777" w:rsidR="00B97D3E" w:rsidRDefault="00B97D3E" w:rsidP="00082BF4">
      <w:pPr>
        <w:rPr>
          <w:b/>
          <w:bCs/>
          <w:noProof/>
          <w:u w:val="single"/>
        </w:rPr>
      </w:pPr>
    </w:p>
    <w:p w14:paraId="768F0BAB" w14:textId="47430079" w:rsidR="00DC315D" w:rsidRPr="00DC315D" w:rsidRDefault="00DC315D" w:rsidP="00082BF4">
      <w:pPr>
        <w:rPr>
          <w:b/>
          <w:bCs/>
          <w:noProof/>
          <w:u w:val="single"/>
        </w:rPr>
      </w:pPr>
      <w:r w:rsidRPr="00DC315D">
        <w:rPr>
          <w:b/>
          <w:bCs/>
          <w:noProof/>
          <w:u w:val="single"/>
        </w:rPr>
        <w:lastRenderedPageBreak/>
        <w:t>COUNTRY COLUMN</w:t>
      </w:r>
    </w:p>
    <w:p w14:paraId="6C256AD8" w14:textId="089015D0" w:rsidR="00DC315D" w:rsidRDefault="00DC315D" w:rsidP="00082BF4">
      <w:pPr>
        <w:rPr>
          <w:b/>
          <w:bCs/>
          <w:noProof/>
          <w:u w:val="single"/>
        </w:rPr>
      </w:pPr>
      <w:r w:rsidRPr="00DC315D">
        <w:rPr>
          <w:b/>
          <w:bCs/>
          <w:noProof/>
          <w:u w:val="single"/>
        </w:rPr>
        <w:t>Country Piechart</w:t>
      </w:r>
    </w:p>
    <w:p w14:paraId="1AA17D1E" w14:textId="0F4F6C3A" w:rsidR="00DC315D" w:rsidRPr="00DC315D" w:rsidRDefault="00DC315D" w:rsidP="00082BF4">
      <w:r w:rsidRPr="00DC315D">
        <w:rPr>
          <w:noProof/>
        </w:rPr>
        <w:drawing>
          <wp:inline distT="0" distB="0" distL="0" distR="0" wp14:anchorId="74F7B898" wp14:editId="384E7B41">
            <wp:extent cx="4210050" cy="3534770"/>
            <wp:effectExtent l="0" t="0" r="0" b="889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4"/>
                    <a:stretch>
                      <a:fillRect/>
                    </a:stretch>
                  </pic:blipFill>
                  <pic:spPr>
                    <a:xfrm>
                      <a:off x="0" y="0"/>
                      <a:ext cx="4219503" cy="3542707"/>
                    </a:xfrm>
                    <a:prstGeom prst="rect">
                      <a:avLst/>
                    </a:prstGeom>
                  </pic:spPr>
                </pic:pic>
              </a:graphicData>
            </a:graphic>
          </wp:inline>
        </w:drawing>
      </w:r>
    </w:p>
    <w:sectPr w:rsidR="00DC315D" w:rsidRPr="00DC31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D4522" w14:textId="77777777" w:rsidR="004008F7" w:rsidRDefault="004008F7" w:rsidP="00DC315D">
      <w:pPr>
        <w:spacing w:after="0" w:line="240" w:lineRule="auto"/>
      </w:pPr>
      <w:r>
        <w:separator/>
      </w:r>
    </w:p>
  </w:endnote>
  <w:endnote w:type="continuationSeparator" w:id="0">
    <w:p w14:paraId="1731407A" w14:textId="77777777" w:rsidR="004008F7" w:rsidRDefault="004008F7" w:rsidP="00DC31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76F9F" w14:textId="77777777" w:rsidR="004008F7" w:rsidRDefault="004008F7" w:rsidP="00DC315D">
      <w:pPr>
        <w:spacing w:after="0" w:line="240" w:lineRule="auto"/>
      </w:pPr>
      <w:r>
        <w:separator/>
      </w:r>
    </w:p>
  </w:footnote>
  <w:footnote w:type="continuationSeparator" w:id="0">
    <w:p w14:paraId="21F695C9" w14:textId="77777777" w:rsidR="004008F7" w:rsidRDefault="004008F7" w:rsidP="00DC315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NLAwtzQzMzK0NDBU0lEKTi0uzszPAykwqgUAlvxJ5SwAAAA="/>
  </w:docVars>
  <w:rsids>
    <w:rsidRoot w:val="00355DEE"/>
    <w:rsid w:val="00082BF4"/>
    <w:rsid w:val="000F53E1"/>
    <w:rsid w:val="00180003"/>
    <w:rsid w:val="00257D40"/>
    <w:rsid w:val="002D121A"/>
    <w:rsid w:val="00355DEE"/>
    <w:rsid w:val="00357AAE"/>
    <w:rsid w:val="004008F7"/>
    <w:rsid w:val="00596B45"/>
    <w:rsid w:val="005F4CFE"/>
    <w:rsid w:val="00644905"/>
    <w:rsid w:val="006E6B9C"/>
    <w:rsid w:val="008D5BE8"/>
    <w:rsid w:val="00935CA6"/>
    <w:rsid w:val="009A1089"/>
    <w:rsid w:val="00AB1554"/>
    <w:rsid w:val="00B97D3E"/>
    <w:rsid w:val="00BF42D2"/>
    <w:rsid w:val="00C86D1D"/>
    <w:rsid w:val="00DC315D"/>
    <w:rsid w:val="00E24EC4"/>
    <w:rsid w:val="00E456DB"/>
    <w:rsid w:val="00E47BB5"/>
    <w:rsid w:val="00F542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19C9C"/>
  <w15:chartTrackingRefBased/>
  <w15:docId w15:val="{4C0FC9EB-C1F5-4476-AB21-CE0CB71B2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6B45"/>
    <w:rPr>
      <w:color w:val="0563C1" w:themeColor="hyperlink"/>
      <w:u w:val="single"/>
    </w:rPr>
  </w:style>
  <w:style w:type="character" w:styleId="UnresolvedMention">
    <w:name w:val="Unresolved Mention"/>
    <w:basedOn w:val="DefaultParagraphFont"/>
    <w:uiPriority w:val="99"/>
    <w:semiHidden/>
    <w:unhideWhenUsed/>
    <w:rsid w:val="00596B45"/>
    <w:rPr>
      <w:color w:val="605E5C"/>
      <w:shd w:val="clear" w:color="auto" w:fill="E1DFDD"/>
    </w:rPr>
  </w:style>
  <w:style w:type="paragraph" w:styleId="Header">
    <w:name w:val="header"/>
    <w:basedOn w:val="Normal"/>
    <w:link w:val="HeaderChar"/>
    <w:uiPriority w:val="99"/>
    <w:unhideWhenUsed/>
    <w:rsid w:val="00DC31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C315D"/>
  </w:style>
  <w:style w:type="paragraph" w:styleId="Footer">
    <w:name w:val="footer"/>
    <w:basedOn w:val="Normal"/>
    <w:link w:val="FooterChar"/>
    <w:uiPriority w:val="99"/>
    <w:unhideWhenUsed/>
    <w:rsid w:val="00DC31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C3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kaggle.com/jackdaoud/marketing-data" TargetMode="External"/><Relationship Id="rId11" Type="http://schemas.openxmlformats.org/officeDocument/2006/relationships/image" Target="media/image5.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6</Pages>
  <Words>298</Words>
  <Characters>170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Imhof</dc:creator>
  <cp:keywords/>
  <dc:description/>
  <cp:lastModifiedBy>Taylor Imhof</cp:lastModifiedBy>
  <cp:revision>13</cp:revision>
  <dcterms:created xsi:type="dcterms:W3CDTF">2022-03-02T16:07:00Z</dcterms:created>
  <dcterms:modified xsi:type="dcterms:W3CDTF">2022-03-02T18:18:00Z</dcterms:modified>
</cp:coreProperties>
</file>